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B7222" w14:textId="3CE907A6" w:rsidR="00740599" w:rsidRPr="00D35B4C" w:rsidRDefault="00641546" w:rsidP="00613DFD">
      <w:pPr>
        <w:pStyle w:val="Header"/>
        <w:jc w:val="center"/>
        <w:rPr>
          <w:rFonts w:asciiTheme="majorBidi" w:hAnsiTheme="majorBidi" w:cstheme="majorBidi"/>
          <w:sz w:val="40"/>
          <w:szCs w:val="40"/>
          <w:lang w:val="de-DE"/>
        </w:rPr>
      </w:pPr>
      <w:r>
        <w:rPr>
          <w:rFonts w:asciiTheme="majorBidi" w:hAnsiTheme="majorBidi" w:cstheme="majorBidi"/>
          <w:sz w:val="40"/>
          <w:szCs w:val="40"/>
          <w:lang w:val="de-DE"/>
        </w:rPr>
        <w:t>Abdulmajid Hazim</w:t>
      </w:r>
    </w:p>
    <w:p w14:paraId="01C71757" w14:textId="1709D5DA" w:rsidR="00613DFD" w:rsidRPr="00D35B4C" w:rsidRDefault="2383A7BE" w:rsidP="007F4807">
      <w:pPr>
        <w:spacing w:line="257" w:lineRule="auto"/>
        <w:jc w:val="center"/>
        <w:rPr>
          <w:rFonts w:asciiTheme="majorBidi" w:hAnsiTheme="majorBidi" w:cstheme="majorBidi"/>
          <w:sz w:val="18"/>
          <w:szCs w:val="18"/>
          <w:lang w:val="de-DE"/>
        </w:rPr>
      </w:pPr>
      <w:r w:rsidRPr="00D35B4C">
        <w:rPr>
          <w:rFonts w:asciiTheme="majorBidi" w:hAnsiTheme="majorBidi" w:cstheme="majorBidi"/>
          <w:sz w:val="18"/>
          <w:szCs w:val="18"/>
          <w:lang w:val="de-DE"/>
        </w:rPr>
        <w:t>[+4</w:t>
      </w:r>
      <w:r w:rsidR="00641546">
        <w:rPr>
          <w:rFonts w:asciiTheme="majorBidi" w:hAnsiTheme="majorBidi" w:cstheme="majorBidi"/>
          <w:sz w:val="18"/>
          <w:szCs w:val="18"/>
          <w:lang w:val="de-DE"/>
        </w:rPr>
        <w:t>3</w:t>
      </w:r>
      <w:r w:rsidRPr="00D35B4C">
        <w:rPr>
          <w:rFonts w:asciiTheme="majorBidi" w:hAnsiTheme="majorBidi" w:cstheme="majorBidi"/>
          <w:sz w:val="18"/>
          <w:szCs w:val="18"/>
          <w:lang w:val="de-DE"/>
        </w:rPr>
        <w:t xml:space="preserve"> </w:t>
      </w:r>
      <w:r w:rsidR="00641546">
        <w:rPr>
          <w:rFonts w:asciiTheme="majorBidi" w:hAnsiTheme="majorBidi" w:cstheme="majorBidi"/>
          <w:sz w:val="18"/>
          <w:szCs w:val="18"/>
          <w:lang w:val="de-DE"/>
        </w:rPr>
        <w:t>73 7893 4566</w:t>
      </w:r>
      <w:r w:rsidRPr="00D35B4C">
        <w:rPr>
          <w:rFonts w:asciiTheme="majorBidi" w:hAnsiTheme="majorBidi" w:cstheme="majorBidi"/>
          <w:sz w:val="18"/>
          <w:szCs w:val="18"/>
          <w:lang w:val="de-DE"/>
        </w:rPr>
        <w:t>] | [</w:t>
      </w:r>
      <w:r w:rsidR="00641546">
        <w:rPr>
          <w:rFonts w:asciiTheme="majorBidi" w:hAnsiTheme="majorBidi" w:cstheme="majorBidi"/>
          <w:sz w:val="18"/>
          <w:szCs w:val="18"/>
          <w:lang w:val="de-DE"/>
        </w:rPr>
        <w:t>a</w:t>
      </w:r>
      <w:r w:rsidR="007D51D4">
        <w:rPr>
          <w:rFonts w:asciiTheme="majorBidi" w:hAnsiTheme="majorBidi" w:cstheme="majorBidi"/>
          <w:sz w:val="18"/>
          <w:szCs w:val="18"/>
          <w:lang w:val="de-DE"/>
        </w:rPr>
        <w:t>.hazim11</w:t>
      </w:r>
      <w:r w:rsidR="00641546">
        <w:rPr>
          <w:rFonts w:asciiTheme="majorBidi" w:hAnsiTheme="majorBidi" w:cstheme="majorBidi"/>
          <w:sz w:val="18"/>
          <w:szCs w:val="18"/>
          <w:lang w:val="de-DE"/>
        </w:rPr>
        <w:t>@</w:t>
      </w:r>
      <w:r w:rsidR="007D51D4">
        <w:rPr>
          <w:rFonts w:asciiTheme="majorBidi" w:hAnsiTheme="majorBidi" w:cstheme="majorBidi"/>
          <w:sz w:val="18"/>
          <w:szCs w:val="18"/>
          <w:lang w:val="de-DE"/>
        </w:rPr>
        <w:t>outlook</w:t>
      </w:r>
      <w:r w:rsidR="00641546">
        <w:rPr>
          <w:rFonts w:asciiTheme="majorBidi" w:hAnsiTheme="majorBidi" w:cstheme="majorBidi"/>
          <w:sz w:val="18"/>
          <w:szCs w:val="18"/>
          <w:lang w:val="de-DE"/>
        </w:rPr>
        <w:t>.com</w:t>
      </w:r>
      <w:r w:rsidRPr="00D35B4C">
        <w:rPr>
          <w:rFonts w:asciiTheme="majorBidi" w:hAnsiTheme="majorBidi" w:cstheme="majorBidi"/>
          <w:sz w:val="18"/>
          <w:szCs w:val="18"/>
          <w:lang w:val="de-DE"/>
        </w:rPr>
        <w:t xml:space="preserve">] </w:t>
      </w:r>
    </w:p>
    <w:p w14:paraId="0C6136D0" w14:textId="77777777" w:rsidR="0013333C" w:rsidRPr="00D35B4C" w:rsidRDefault="0013333C" w:rsidP="0013333C">
      <w:pPr>
        <w:spacing w:line="257" w:lineRule="auto"/>
        <w:jc w:val="center"/>
        <w:rPr>
          <w:rFonts w:ascii="Calibri" w:eastAsia="Calibri" w:hAnsi="Calibri" w:cs="Calibri"/>
          <w:sz w:val="20"/>
          <w:szCs w:val="20"/>
          <w:lang w:val="de-DE"/>
        </w:rPr>
      </w:pPr>
    </w:p>
    <w:p w14:paraId="75A4E8C1" w14:textId="54794F97" w:rsidR="000116A9" w:rsidRPr="00D35B4C" w:rsidRDefault="00184144" w:rsidP="008E7DB5">
      <w:pPr>
        <w:pStyle w:val="ResumeAlignRight"/>
        <w:pBdr>
          <w:bottom w:val="single" w:sz="4" w:space="1" w:color="auto"/>
        </w:pBdr>
        <w:tabs>
          <w:tab w:val="left" w:pos="360"/>
        </w:tabs>
        <w:spacing w:after="40"/>
        <w:rPr>
          <w:rFonts w:asciiTheme="majorBidi" w:hAnsiTheme="majorBidi" w:cstheme="majorBidi"/>
          <w:b/>
          <w:sz w:val="20"/>
          <w:szCs w:val="20"/>
          <w:lang w:val="de-DE"/>
        </w:rPr>
      </w:pPr>
      <w:r w:rsidRPr="00184144">
        <w:rPr>
          <w:rFonts w:asciiTheme="majorBidi" w:hAnsiTheme="majorBidi" w:cstheme="majorBidi"/>
          <w:b/>
          <w:bCs/>
          <w:sz w:val="20"/>
          <w:szCs w:val="20"/>
          <w:lang w:val="de-DE"/>
        </w:rPr>
        <w:t>WORK EXPERIENCE</w:t>
      </w:r>
    </w:p>
    <w:p w14:paraId="22670054" w14:textId="515CEDF2" w:rsidR="0013333C" w:rsidRPr="00D35B4C" w:rsidRDefault="00641546" w:rsidP="0013333C">
      <w:pPr>
        <w:pStyle w:val="ResumeAlignRight"/>
        <w:tabs>
          <w:tab w:val="left" w:pos="360"/>
        </w:tabs>
        <w:spacing w:after="40"/>
        <w:rPr>
          <w:rFonts w:asciiTheme="majorBidi" w:hAnsiTheme="majorBidi" w:cstheme="majorBidi"/>
          <w:sz w:val="18"/>
          <w:szCs w:val="18"/>
          <w:lang w:val="de-DE"/>
        </w:rPr>
      </w:pPr>
      <w:proofErr w:type="spellStart"/>
      <w:r>
        <w:rPr>
          <w:rFonts w:asciiTheme="majorBidi" w:hAnsiTheme="majorBidi" w:cstheme="majorBidi"/>
          <w:b/>
          <w:bCs/>
          <w:sz w:val="18"/>
          <w:szCs w:val="18"/>
          <w:lang w:val="de-DE"/>
        </w:rPr>
        <w:t>Damana</w:t>
      </w:r>
      <w:proofErr w:type="spellEnd"/>
      <w:r>
        <w:rPr>
          <w:rFonts w:asciiTheme="majorBidi" w:hAnsiTheme="majorBidi" w:cstheme="majorBidi"/>
          <w:b/>
          <w:bCs/>
          <w:sz w:val="18"/>
          <w:szCs w:val="18"/>
          <w:lang w:val="de-DE"/>
        </w:rPr>
        <w:t xml:space="preserve"> Insurance Company</w:t>
      </w:r>
      <w:r w:rsidR="2383A7BE" w:rsidRPr="00D35B4C">
        <w:rPr>
          <w:sz w:val="20"/>
          <w:szCs w:val="20"/>
          <w:lang w:val="de-DE"/>
        </w:rPr>
        <w:tab/>
      </w:r>
      <w:r>
        <w:rPr>
          <w:rFonts w:asciiTheme="majorBidi" w:hAnsiTheme="majorBidi" w:cstheme="majorBidi"/>
          <w:b/>
          <w:sz w:val="18"/>
          <w:szCs w:val="18"/>
          <w:lang w:val="de-DE"/>
        </w:rPr>
        <w:t>Dubai, U</w:t>
      </w:r>
      <w:r w:rsidR="007D51D4">
        <w:rPr>
          <w:rFonts w:asciiTheme="majorBidi" w:hAnsiTheme="majorBidi" w:cstheme="majorBidi"/>
          <w:b/>
          <w:sz w:val="18"/>
          <w:szCs w:val="18"/>
          <w:lang w:val="de-DE"/>
        </w:rPr>
        <w:t>AE</w:t>
      </w:r>
    </w:p>
    <w:p w14:paraId="37B6E853" w14:textId="41DBF159" w:rsidR="00D35B4C" w:rsidRPr="007D51D4" w:rsidRDefault="00641546" w:rsidP="007D51D4">
      <w:pPr>
        <w:pStyle w:val="ResumeAlignRight"/>
        <w:tabs>
          <w:tab w:val="left" w:pos="360"/>
        </w:tabs>
        <w:spacing w:after="40"/>
        <w:rPr>
          <w:rFonts w:asciiTheme="majorBidi" w:hAnsiTheme="majorBidi" w:cstheme="majorBidi"/>
          <w:i/>
          <w:sz w:val="18"/>
          <w:szCs w:val="18"/>
        </w:rPr>
      </w:pPr>
      <w:r>
        <w:rPr>
          <w:rFonts w:asciiTheme="majorBidi" w:hAnsiTheme="majorBidi" w:cstheme="majorBidi"/>
          <w:i/>
          <w:sz w:val="18"/>
          <w:szCs w:val="18"/>
        </w:rPr>
        <w:t>Financial Accountant</w:t>
      </w:r>
      <w:r w:rsidR="0013333C" w:rsidRPr="00D35B4C">
        <w:rPr>
          <w:rFonts w:asciiTheme="majorBidi" w:hAnsiTheme="majorBidi" w:cstheme="majorBidi"/>
          <w:sz w:val="18"/>
          <w:szCs w:val="18"/>
        </w:rPr>
        <w:tab/>
        <w:t xml:space="preserve"> </w:t>
      </w:r>
      <w:r>
        <w:rPr>
          <w:rFonts w:asciiTheme="majorBidi" w:hAnsiTheme="majorBidi" w:cstheme="majorBidi"/>
          <w:sz w:val="18"/>
          <w:szCs w:val="18"/>
        </w:rPr>
        <w:t>Aug</w:t>
      </w:r>
      <w:r w:rsidR="0013333C" w:rsidRPr="00D35B4C">
        <w:rPr>
          <w:rFonts w:asciiTheme="majorBidi" w:hAnsiTheme="majorBidi" w:cstheme="majorBidi"/>
          <w:sz w:val="18"/>
          <w:szCs w:val="18"/>
        </w:rPr>
        <w:t xml:space="preserve"> 202</w:t>
      </w:r>
      <w:r>
        <w:rPr>
          <w:rFonts w:asciiTheme="majorBidi" w:hAnsiTheme="majorBidi" w:cstheme="majorBidi"/>
          <w:sz w:val="18"/>
          <w:szCs w:val="18"/>
        </w:rPr>
        <w:t>2</w:t>
      </w:r>
      <w:r w:rsidR="0013333C" w:rsidRPr="00D35B4C">
        <w:rPr>
          <w:rFonts w:asciiTheme="majorBidi" w:hAnsiTheme="majorBidi" w:cstheme="majorBidi"/>
          <w:sz w:val="18"/>
          <w:szCs w:val="18"/>
        </w:rPr>
        <w:t xml:space="preserve"> – </w:t>
      </w:r>
      <w:r>
        <w:rPr>
          <w:rFonts w:asciiTheme="majorBidi" w:hAnsiTheme="majorBidi" w:cstheme="majorBidi"/>
          <w:sz w:val="18"/>
          <w:szCs w:val="18"/>
        </w:rPr>
        <w:t>Sep 2022</w:t>
      </w:r>
    </w:p>
    <w:p w14:paraId="3C1D751D" w14:textId="64F6C39E" w:rsidR="007D51D4" w:rsidRDefault="007D51D4" w:rsidP="00B169AF">
      <w:pPr>
        <w:pStyle w:val="ResumeAlignRight"/>
        <w:numPr>
          <w:ilvl w:val="0"/>
          <w:numId w:val="6"/>
        </w:numPr>
        <w:tabs>
          <w:tab w:val="left" w:pos="360"/>
        </w:tabs>
        <w:spacing w:after="40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Follow-up the company’s cashflow</w:t>
      </w:r>
    </w:p>
    <w:p w14:paraId="29A3ADB2" w14:textId="56BE9D70" w:rsidR="007D51D4" w:rsidRDefault="007D51D4" w:rsidP="00B169AF">
      <w:pPr>
        <w:pStyle w:val="ResumeAlignRight"/>
        <w:numPr>
          <w:ilvl w:val="0"/>
          <w:numId w:val="6"/>
        </w:numPr>
        <w:tabs>
          <w:tab w:val="left" w:pos="360"/>
        </w:tabs>
        <w:spacing w:after="40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Issuing invoices for clients</w:t>
      </w:r>
    </w:p>
    <w:p w14:paraId="69AAC812" w14:textId="5CF8E12C" w:rsidR="007D51D4" w:rsidRDefault="007D51D4" w:rsidP="00B169AF">
      <w:pPr>
        <w:pStyle w:val="ResumeAlignRight"/>
        <w:numPr>
          <w:ilvl w:val="0"/>
          <w:numId w:val="6"/>
        </w:numPr>
        <w:tabs>
          <w:tab w:val="left" w:pos="360"/>
        </w:tabs>
        <w:spacing w:after="40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Planning and receiving payments</w:t>
      </w:r>
    </w:p>
    <w:p w14:paraId="52E347EC" w14:textId="73C15A81" w:rsidR="007D51D4" w:rsidRDefault="007D51D4" w:rsidP="00B169AF">
      <w:pPr>
        <w:pStyle w:val="ResumeAlignRight"/>
        <w:numPr>
          <w:ilvl w:val="0"/>
          <w:numId w:val="6"/>
        </w:numPr>
        <w:tabs>
          <w:tab w:val="left" w:pos="360"/>
        </w:tabs>
        <w:spacing w:after="40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Controlling expenses according to the budget</w:t>
      </w:r>
    </w:p>
    <w:p w14:paraId="5BB9FF6C" w14:textId="36060D37" w:rsidR="007D51D4" w:rsidRDefault="007D51D4" w:rsidP="00B169AF">
      <w:pPr>
        <w:pStyle w:val="ResumeAlignRight"/>
        <w:numPr>
          <w:ilvl w:val="0"/>
          <w:numId w:val="6"/>
        </w:numPr>
        <w:tabs>
          <w:tab w:val="left" w:pos="360"/>
        </w:tabs>
        <w:spacing w:after="40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Assisted with research, filling, data entry and recorded and maintaining accurate and complete financial records</w:t>
      </w:r>
    </w:p>
    <w:p w14:paraId="59B0F0CC" w14:textId="77777777" w:rsidR="00B169AF" w:rsidRPr="00B169AF" w:rsidRDefault="00B169AF" w:rsidP="00B169AF">
      <w:pPr>
        <w:pStyle w:val="ResumeAlignRight"/>
        <w:tabs>
          <w:tab w:val="left" w:pos="360"/>
        </w:tabs>
        <w:spacing w:after="40"/>
        <w:ind w:left="720"/>
        <w:rPr>
          <w:rFonts w:asciiTheme="majorBidi" w:hAnsiTheme="majorBidi" w:cstheme="majorBidi"/>
          <w:sz w:val="18"/>
          <w:szCs w:val="18"/>
        </w:rPr>
      </w:pPr>
    </w:p>
    <w:p w14:paraId="3EE4A572" w14:textId="6221EE3D" w:rsidR="00641546" w:rsidRDefault="00641546" w:rsidP="00641546">
      <w:pPr>
        <w:pStyle w:val="ResumeAlignRight"/>
        <w:tabs>
          <w:tab w:val="left" w:pos="360"/>
        </w:tabs>
        <w:spacing w:after="40"/>
        <w:rPr>
          <w:rFonts w:asciiTheme="majorBidi" w:hAnsiTheme="majorBidi" w:cstheme="majorBidi"/>
          <w:sz w:val="18"/>
          <w:szCs w:val="18"/>
          <w:lang w:val="de-DE"/>
        </w:rPr>
      </w:pPr>
      <w:r>
        <w:rPr>
          <w:rFonts w:asciiTheme="majorBidi" w:hAnsiTheme="majorBidi" w:cstheme="majorBidi"/>
          <w:b/>
          <w:sz w:val="18"/>
          <w:szCs w:val="18"/>
          <w:lang w:val="de-DE"/>
        </w:rPr>
        <w:t>Bangor University (Arab Society)</w:t>
      </w:r>
      <w:r w:rsidR="000E5F30" w:rsidRPr="00D35B4C">
        <w:rPr>
          <w:rFonts w:asciiTheme="majorBidi" w:hAnsiTheme="majorBidi" w:cstheme="majorBidi"/>
          <w:sz w:val="18"/>
          <w:szCs w:val="18"/>
          <w:lang w:val="de-DE"/>
        </w:rPr>
        <w:tab/>
      </w:r>
      <w:r>
        <w:rPr>
          <w:rFonts w:asciiTheme="majorBidi" w:hAnsiTheme="majorBidi" w:cstheme="majorBidi"/>
          <w:b/>
          <w:sz w:val="18"/>
          <w:szCs w:val="18"/>
          <w:lang w:val="de-DE"/>
        </w:rPr>
        <w:t>Bangor</w:t>
      </w:r>
      <w:r w:rsidR="000E5F30" w:rsidRPr="00D35B4C">
        <w:rPr>
          <w:rFonts w:asciiTheme="majorBidi" w:hAnsiTheme="majorBidi" w:cstheme="majorBidi"/>
          <w:b/>
          <w:sz w:val="18"/>
          <w:szCs w:val="18"/>
          <w:lang w:val="de-DE"/>
        </w:rPr>
        <w:t xml:space="preserve">, </w:t>
      </w:r>
      <w:r>
        <w:rPr>
          <w:rFonts w:asciiTheme="majorBidi" w:hAnsiTheme="majorBidi" w:cstheme="majorBidi"/>
          <w:b/>
          <w:sz w:val="18"/>
          <w:szCs w:val="18"/>
          <w:lang w:val="de-DE"/>
        </w:rPr>
        <w:t>UK</w:t>
      </w:r>
    </w:p>
    <w:p w14:paraId="657D376F" w14:textId="0D5B353C" w:rsidR="000E5F30" w:rsidRPr="00641546" w:rsidRDefault="00641546" w:rsidP="00641546">
      <w:pPr>
        <w:pStyle w:val="ResumeAlignRight"/>
        <w:tabs>
          <w:tab w:val="left" w:pos="360"/>
        </w:tabs>
        <w:spacing w:after="40"/>
        <w:rPr>
          <w:rFonts w:asciiTheme="majorBidi" w:hAnsiTheme="majorBidi" w:cstheme="majorBidi"/>
          <w:sz w:val="18"/>
          <w:szCs w:val="18"/>
          <w:lang w:val="de-DE"/>
        </w:rPr>
      </w:pPr>
      <w:r>
        <w:rPr>
          <w:rFonts w:asciiTheme="majorBidi" w:hAnsiTheme="majorBidi" w:cstheme="majorBidi"/>
          <w:i/>
          <w:sz w:val="18"/>
          <w:szCs w:val="18"/>
        </w:rPr>
        <w:t>Treasurer</w:t>
      </w:r>
      <w:r w:rsidR="000E5F30" w:rsidRPr="00D35B4C">
        <w:rPr>
          <w:rFonts w:asciiTheme="majorBidi" w:hAnsiTheme="majorBidi" w:cstheme="majorBidi"/>
          <w:sz w:val="18"/>
          <w:szCs w:val="18"/>
        </w:rPr>
        <w:tab/>
      </w:r>
      <w:r w:rsidR="00F23EC7" w:rsidRPr="00D35B4C">
        <w:rPr>
          <w:rFonts w:asciiTheme="majorBidi" w:hAnsiTheme="majorBidi" w:cstheme="majorBidi"/>
          <w:sz w:val="18"/>
          <w:szCs w:val="18"/>
        </w:rPr>
        <w:t xml:space="preserve"> </w:t>
      </w:r>
      <w:r w:rsidR="00753D79" w:rsidRPr="00D35B4C">
        <w:rPr>
          <w:rFonts w:asciiTheme="majorBidi" w:hAnsiTheme="majorBidi" w:cstheme="majorBidi"/>
          <w:sz w:val="18"/>
          <w:szCs w:val="18"/>
        </w:rPr>
        <w:t>Jan</w:t>
      </w:r>
      <w:r w:rsidR="00A95196" w:rsidRPr="00D35B4C">
        <w:rPr>
          <w:rFonts w:asciiTheme="majorBidi" w:hAnsiTheme="majorBidi" w:cstheme="majorBidi"/>
          <w:sz w:val="18"/>
          <w:szCs w:val="18"/>
        </w:rPr>
        <w:t xml:space="preserve"> 20</w:t>
      </w:r>
      <w:r>
        <w:rPr>
          <w:rFonts w:asciiTheme="majorBidi" w:hAnsiTheme="majorBidi" w:cstheme="majorBidi"/>
          <w:sz w:val="18"/>
          <w:szCs w:val="18"/>
        </w:rPr>
        <w:t>21</w:t>
      </w:r>
      <w:r w:rsidR="000E5F30" w:rsidRPr="00D35B4C">
        <w:rPr>
          <w:rFonts w:asciiTheme="majorBidi" w:hAnsiTheme="majorBidi" w:cstheme="majorBidi"/>
          <w:sz w:val="18"/>
          <w:szCs w:val="18"/>
        </w:rPr>
        <w:t xml:space="preserve"> – </w:t>
      </w:r>
      <w:r w:rsidR="007D51D4">
        <w:rPr>
          <w:rFonts w:asciiTheme="majorBidi" w:hAnsiTheme="majorBidi" w:cstheme="majorBidi"/>
          <w:sz w:val="18"/>
          <w:szCs w:val="18"/>
        </w:rPr>
        <w:t>Jun 2023</w:t>
      </w:r>
    </w:p>
    <w:p w14:paraId="4C1B1C6F" w14:textId="4352D304" w:rsidR="00B169AF" w:rsidRDefault="007D51D4" w:rsidP="00B169AF">
      <w:pPr>
        <w:pStyle w:val="ResumeAlignRight"/>
        <w:numPr>
          <w:ilvl w:val="0"/>
          <w:numId w:val="7"/>
        </w:numPr>
        <w:tabs>
          <w:tab w:val="left" w:pos="360"/>
        </w:tabs>
        <w:spacing w:after="40"/>
        <w:rPr>
          <w:rFonts w:asciiTheme="majorBidi" w:hAnsiTheme="majorBidi" w:cstheme="majorBidi"/>
          <w:bCs/>
          <w:sz w:val="18"/>
          <w:szCs w:val="18"/>
        </w:rPr>
      </w:pPr>
      <w:r>
        <w:rPr>
          <w:rFonts w:asciiTheme="majorBidi" w:hAnsiTheme="majorBidi" w:cstheme="majorBidi"/>
          <w:bCs/>
          <w:sz w:val="18"/>
          <w:szCs w:val="18"/>
        </w:rPr>
        <w:t>Approving the committee members financial transactions</w:t>
      </w:r>
    </w:p>
    <w:p w14:paraId="5B76139F" w14:textId="7403DAC4" w:rsidR="007D51D4" w:rsidRDefault="007D51D4" w:rsidP="00B169AF">
      <w:pPr>
        <w:pStyle w:val="ResumeAlignRight"/>
        <w:numPr>
          <w:ilvl w:val="0"/>
          <w:numId w:val="7"/>
        </w:numPr>
        <w:tabs>
          <w:tab w:val="left" w:pos="360"/>
        </w:tabs>
        <w:spacing w:after="40"/>
        <w:rPr>
          <w:rFonts w:asciiTheme="majorBidi" w:hAnsiTheme="majorBidi" w:cstheme="majorBidi"/>
          <w:bCs/>
          <w:sz w:val="18"/>
          <w:szCs w:val="18"/>
        </w:rPr>
      </w:pPr>
      <w:r>
        <w:rPr>
          <w:rFonts w:asciiTheme="majorBidi" w:hAnsiTheme="majorBidi" w:cstheme="majorBidi"/>
          <w:bCs/>
          <w:sz w:val="18"/>
          <w:szCs w:val="18"/>
        </w:rPr>
        <w:t>Maintain records tracing every income and expenses financial transaction</w:t>
      </w:r>
    </w:p>
    <w:p w14:paraId="52EC7947" w14:textId="30B8446C" w:rsidR="007D51D4" w:rsidRDefault="007D51D4" w:rsidP="00B169AF">
      <w:pPr>
        <w:pStyle w:val="ResumeAlignRight"/>
        <w:numPr>
          <w:ilvl w:val="0"/>
          <w:numId w:val="7"/>
        </w:numPr>
        <w:tabs>
          <w:tab w:val="left" w:pos="360"/>
        </w:tabs>
        <w:spacing w:after="40"/>
        <w:rPr>
          <w:rFonts w:asciiTheme="majorBidi" w:hAnsiTheme="majorBidi" w:cstheme="majorBidi"/>
          <w:bCs/>
          <w:sz w:val="18"/>
          <w:szCs w:val="18"/>
        </w:rPr>
      </w:pPr>
      <w:r>
        <w:rPr>
          <w:rFonts w:asciiTheme="majorBidi" w:hAnsiTheme="majorBidi" w:cstheme="majorBidi"/>
          <w:bCs/>
          <w:sz w:val="18"/>
          <w:szCs w:val="18"/>
        </w:rPr>
        <w:t>Fund raising for the society when needed</w:t>
      </w:r>
    </w:p>
    <w:p w14:paraId="2825AE77" w14:textId="62DE34D0" w:rsidR="007D51D4" w:rsidRDefault="007D51D4" w:rsidP="00B169AF">
      <w:pPr>
        <w:pStyle w:val="ResumeAlignRight"/>
        <w:numPr>
          <w:ilvl w:val="0"/>
          <w:numId w:val="7"/>
        </w:numPr>
        <w:tabs>
          <w:tab w:val="left" w:pos="360"/>
        </w:tabs>
        <w:spacing w:after="40"/>
        <w:rPr>
          <w:rFonts w:asciiTheme="majorBidi" w:hAnsiTheme="majorBidi" w:cstheme="majorBidi"/>
          <w:bCs/>
          <w:sz w:val="18"/>
          <w:szCs w:val="18"/>
        </w:rPr>
      </w:pPr>
      <w:r>
        <w:rPr>
          <w:rFonts w:asciiTheme="majorBidi" w:hAnsiTheme="majorBidi" w:cstheme="majorBidi"/>
          <w:bCs/>
          <w:sz w:val="18"/>
          <w:szCs w:val="18"/>
        </w:rPr>
        <w:t xml:space="preserve">Report to the university claim center </w:t>
      </w:r>
    </w:p>
    <w:p w14:paraId="019D0077" w14:textId="5C303B91" w:rsidR="007D51D4" w:rsidRPr="00B169AF" w:rsidRDefault="007D51D4" w:rsidP="00B169AF">
      <w:pPr>
        <w:pStyle w:val="ResumeAlignRight"/>
        <w:numPr>
          <w:ilvl w:val="0"/>
          <w:numId w:val="7"/>
        </w:numPr>
        <w:tabs>
          <w:tab w:val="left" w:pos="360"/>
        </w:tabs>
        <w:spacing w:after="40"/>
        <w:rPr>
          <w:rFonts w:asciiTheme="majorBidi" w:hAnsiTheme="majorBidi" w:cstheme="majorBidi"/>
          <w:bCs/>
          <w:sz w:val="18"/>
          <w:szCs w:val="18"/>
        </w:rPr>
      </w:pPr>
      <w:r>
        <w:rPr>
          <w:rFonts w:asciiTheme="majorBidi" w:hAnsiTheme="majorBidi" w:cstheme="majorBidi"/>
          <w:bCs/>
          <w:sz w:val="18"/>
          <w:szCs w:val="18"/>
        </w:rPr>
        <w:t>Budget planning and controlling</w:t>
      </w:r>
    </w:p>
    <w:p w14:paraId="4A0DC038" w14:textId="77777777" w:rsidR="00A31441" w:rsidRPr="00B169AF" w:rsidRDefault="00A31441" w:rsidP="00A31441">
      <w:pPr>
        <w:pStyle w:val="ResumeAlignRight"/>
        <w:tabs>
          <w:tab w:val="left" w:pos="360"/>
        </w:tabs>
        <w:spacing w:after="40"/>
        <w:ind w:left="720"/>
        <w:rPr>
          <w:rFonts w:asciiTheme="majorBidi" w:hAnsiTheme="majorBidi" w:cstheme="majorBidi"/>
          <w:bCs/>
          <w:sz w:val="18"/>
          <w:szCs w:val="18"/>
        </w:rPr>
      </w:pPr>
    </w:p>
    <w:p w14:paraId="269C0AF4" w14:textId="77777777" w:rsidR="00A31441" w:rsidRPr="00A31441" w:rsidRDefault="00A31441" w:rsidP="00A31441">
      <w:pPr>
        <w:pStyle w:val="ResumeAlignRight"/>
        <w:tabs>
          <w:tab w:val="left" w:pos="360"/>
        </w:tabs>
        <w:spacing w:after="40"/>
        <w:ind w:left="720"/>
        <w:rPr>
          <w:rFonts w:asciiTheme="majorBidi" w:hAnsiTheme="majorBidi" w:cstheme="majorBidi"/>
          <w:bCs/>
          <w:sz w:val="18"/>
          <w:szCs w:val="18"/>
        </w:rPr>
      </w:pPr>
    </w:p>
    <w:p w14:paraId="341120CD" w14:textId="77777777" w:rsidR="00641D09" w:rsidRPr="00D35B4C" w:rsidRDefault="00641D09" w:rsidP="00F60F24">
      <w:pPr>
        <w:pStyle w:val="ResumeAlignRight"/>
        <w:tabs>
          <w:tab w:val="left" w:pos="360"/>
        </w:tabs>
        <w:spacing w:after="40"/>
        <w:rPr>
          <w:rFonts w:asciiTheme="majorBidi" w:hAnsiTheme="majorBidi" w:cstheme="majorBidi"/>
          <w:b/>
          <w:sz w:val="18"/>
          <w:szCs w:val="18"/>
          <w:lang w:val="de-DE"/>
        </w:rPr>
      </w:pPr>
    </w:p>
    <w:p w14:paraId="25108253" w14:textId="77777777" w:rsidR="00A31441" w:rsidRPr="00D35B4C" w:rsidRDefault="00A31441" w:rsidP="00A31441">
      <w:pPr>
        <w:pStyle w:val="ResumeAlignRight"/>
        <w:tabs>
          <w:tab w:val="left" w:pos="360"/>
        </w:tabs>
        <w:spacing w:after="40"/>
        <w:ind w:left="360"/>
        <w:rPr>
          <w:rFonts w:asciiTheme="majorBidi" w:hAnsiTheme="majorBidi" w:cstheme="majorBidi"/>
          <w:bCs/>
          <w:sz w:val="18"/>
          <w:szCs w:val="18"/>
        </w:rPr>
      </w:pPr>
    </w:p>
    <w:p w14:paraId="6FF07143" w14:textId="25526C72" w:rsidR="000E5F30" w:rsidRPr="00D35B4C" w:rsidRDefault="00A31441" w:rsidP="00F60F24">
      <w:pPr>
        <w:pBdr>
          <w:bottom w:val="single" w:sz="4" w:space="1" w:color="auto"/>
        </w:pBdr>
        <w:spacing w:after="40"/>
        <w:rPr>
          <w:rFonts w:asciiTheme="majorBidi" w:hAnsiTheme="majorBidi" w:cstheme="majorBidi"/>
          <w:b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>EDUCATION</w:t>
      </w:r>
    </w:p>
    <w:p w14:paraId="76360E9F" w14:textId="1CB645B8" w:rsidR="000E5F30" w:rsidRPr="00A31441" w:rsidRDefault="00641546" w:rsidP="008E7DB5">
      <w:pPr>
        <w:pStyle w:val="ResumeAlignRight"/>
        <w:spacing w:after="40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b/>
          <w:sz w:val="18"/>
          <w:szCs w:val="18"/>
        </w:rPr>
        <w:t>Bangor University</w:t>
      </w:r>
      <w:r w:rsidR="000E5F30" w:rsidRPr="00A31441">
        <w:rPr>
          <w:rFonts w:asciiTheme="majorBidi" w:hAnsiTheme="majorBidi" w:cstheme="majorBidi"/>
          <w:b/>
          <w:sz w:val="18"/>
          <w:szCs w:val="18"/>
        </w:rPr>
        <w:tab/>
      </w:r>
      <w:r>
        <w:rPr>
          <w:rFonts w:asciiTheme="majorBidi" w:hAnsiTheme="majorBidi" w:cstheme="majorBidi"/>
          <w:b/>
          <w:sz w:val="18"/>
          <w:szCs w:val="18"/>
        </w:rPr>
        <w:t>Bangor, UK</w:t>
      </w:r>
    </w:p>
    <w:p w14:paraId="12DBF090" w14:textId="7BE946E3" w:rsidR="000E5F30" w:rsidRPr="00A31441" w:rsidRDefault="00641546" w:rsidP="008E7DB5">
      <w:pPr>
        <w:pStyle w:val="ResumeAlignRight"/>
        <w:spacing w:after="40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i/>
          <w:sz w:val="18"/>
          <w:szCs w:val="18"/>
        </w:rPr>
        <w:t>Bachelor</w:t>
      </w:r>
      <w:r w:rsidR="000E5F30" w:rsidRPr="00A31441">
        <w:rPr>
          <w:rFonts w:asciiTheme="majorBidi" w:hAnsiTheme="majorBidi" w:cstheme="majorBidi"/>
          <w:i/>
          <w:sz w:val="18"/>
          <w:szCs w:val="18"/>
        </w:rPr>
        <w:t xml:space="preserve"> of Science</w:t>
      </w:r>
      <w:r w:rsidR="007541E9" w:rsidRPr="00A31441">
        <w:rPr>
          <w:rFonts w:asciiTheme="majorBidi" w:hAnsiTheme="majorBidi" w:cstheme="majorBidi"/>
          <w:i/>
          <w:sz w:val="18"/>
          <w:szCs w:val="18"/>
        </w:rPr>
        <w:t xml:space="preserve"> </w:t>
      </w:r>
      <w:r w:rsidR="000E5F30" w:rsidRPr="00A31441">
        <w:rPr>
          <w:rFonts w:asciiTheme="majorBidi" w:hAnsiTheme="majorBidi" w:cstheme="majorBidi"/>
          <w:i/>
          <w:sz w:val="18"/>
          <w:szCs w:val="18"/>
        </w:rPr>
        <w:t xml:space="preserve">in </w:t>
      </w:r>
      <w:r w:rsidR="008B7BB4" w:rsidRPr="00A31441">
        <w:rPr>
          <w:rFonts w:asciiTheme="majorBidi" w:hAnsiTheme="majorBidi" w:cstheme="majorBidi"/>
          <w:i/>
          <w:sz w:val="18"/>
          <w:szCs w:val="18"/>
        </w:rPr>
        <w:t>Finance &amp; Accounting</w:t>
      </w:r>
      <w:r w:rsidR="000A1714" w:rsidRPr="00A31441">
        <w:rPr>
          <w:rFonts w:asciiTheme="majorBidi" w:hAnsiTheme="majorBidi" w:cstheme="majorBidi"/>
          <w:sz w:val="18"/>
          <w:szCs w:val="18"/>
        </w:rPr>
        <w:tab/>
      </w:r>
      <w:r>
        <w:rPr>
          <w:rFonts w:asciiTheme="majorBidi" w:hAnsiTheme="majorBidi" w:cstheme="majorBidi"/>
          <w:sz w:val="18"/>
          <w:szCs w:val="18"/>
        </w:rPr>
        <w:t>Jun 2023</w:t>
      </w:r>
    </w:p>
    <w:p w14:paraId="1CE9D563" w14:textId="0657EB75" w:rsidR="0020536A" w:rsidRDefault="0020536A" w:rsidP="00641546">
      <w:pPr>
        <w:pStyle w:val="ResumeAlignRight"/>
        <w:spacing w:after="40"/>
        <w:rPr>
          <w:rFonts w:asciiTheme="majorBidi" w:hAnsiTheme="majorBidi" w:cstheme="majorBidi"/>
          <w:sz w:val="18"/>
          <w:szCs w:val="18"/>
          <w:lang w:val="de-DE"/>
        </w:rPr>
      </w:pPr>
    </w:p>
    <w:p w14:paraId="294A3443" w14:textId="77777777" w:rsidR="007D51D4" w:rsidRDefault="007D51D4" w:rsidP="00641546">
      <w:pPr>
        <w:pStyle w:val="ResumeAlignRight"/>
        <w:spacing w:after="40"/>
        <w:rPr>
          <w:rFonts w:asciiTheme="majorBidi" w:hAnsiTheme="majorBidi" w:cstheme="majorBidi"/>
          <w:sz w:val="18"/>
          <w:szCs w:val="18"/>
          <w:lang w:val="de-DE"/>
        </w:rPr>
      </w:pPr>
    </w:p>
    <w:p w14:paraId="5AFDD6A2" w14:textId="0EA87AEA" w:rsidR="007D51D4" w:rsidRDefault="007D51D4" w:rsidP="007D51D4">
      <w:pPr>
        <w:pStyle w:val="ResumeAlignRight"/>
        <w:spacing w:after="40"/>
        <w:rPr>
          <w:rFonts w:asciiTheme="majorBidi" w:hAnsiTheme="majorBidi" w:cstheme="majorBidi"/>
          <w:b/>
          <w:sz w:val="18"/>
          <w:szCs w:val="18"/>
          <w:lang w:val="de-DE"/>
        </w:rPr>
      </w:pPr>
      <w:r>
        <w:rPr>
          <w:rFonts w:asciiTheme="majorBidi" w:hAnsiTheme="majorBidi" w:cstheme="majorBidi"/>
          <w:sz w:val="18"/>
          <w:szCs w:val="18"/>
          <w:lang w:val="de-DE"/>
        </w:rPr>
        <w:t>S</w:t>
      </w:r>
      <w:r w:rsidR="00641546" w:rsidRPr="00641546">
        <w:rPr>
          <w:rFonts w:asciiTheme="majorBidi" w:hAnsiTheme="majorBidi" w:cstheme="majorBidi"/>
          <w:b/>
          <w:sz w:val="18"/>
          <w:szCs w:val="18"/>
          <w:lang w:val="de-DE"/>
        </w:rPr>
        <w:t>oderportgymnasiet</w:t>
      </w:r>
      <w:r>
        <w:rPr>
          <w:rFonts w:asciiTheme="majorBidi" w:hAnsiTheme="majorBidi" w:cstheme="majorBidi"/>
          <w:b/>
          <w:sz w:val="18"/>
          <w:szCs w:val="18"/>
          <w:lang w:val="de-DE"/>
        </w:rPr>
        <w:t xml:space="preserve">                                                                                                                                      </w:t>
      </w:r>
      <w:r w:rsidR="007F4807">
        <w:rPr>
          <w:rFonts w:asciiTheme="majorBidi" w:hAnsiTheme="majorBidi" w:cstheme="majorBidi"/>
          <w:b/>
          <w:sz w:val="18"/>
          <w:szCs w:val="18"/>
          <w:lang w:val="de-DE"/>
        </w:rPr>
        <w:t xml:space="preserve">  </w:t>
      </w:r>
      <w:r>
        <w:rPr>
          <w:rFonts w:asciiTheme="majorBidi" w:hAnsiTheme="majorBidi" w:cstheme="majorBidi"/>
          <w:b/>
          <w:sz w:val="18"/>
          <w:szCs w:val="18"/>
          <w:lang w:val="de-DE"/>
        </w:rPr>
        <w:t xml:space="preserve">     Kristianstad, Sweden</w:t>
      </w:r>
    </w:p>
    <w:p w14:paraId="2AA8DC18" w14:textId="6BDB1661" w:rsidR="007D51D4" w:rsidRPr="007D51D4" w:rsidRDefault="007D51D4" w:rsidP="007D51D4">
      <w:pPr>
        <w:pStyle w:val="ResumeAlignRight"/>
        <w:spacing w:after="40"/>
        <w:rPr>
          <w:rFonts w:asciiTheme="majorBidi" w:hAnsiTheme="majorBidi" w:cstheme="majorBidi"/>
          <w:b/>
          <w:sz w:val="18"/>
          <w:szCs w:val="18"/>
          <w:lang w:val="de-DE"/>
        </w:rPr>
      </w:pPr>
      <w:r>
        <w:rPr>
          <w:rFonts w:asciiTheme="majorBidi" w:hAnsiTheme="majorBidi" w:cstheme="majorBidi"/>
          <w:i/>
          <w:sz w:val="18"/>
          <w:szCs w:val="18"/>
          <w:lang w:val="de-DE"/>
        </w:rPr>
        <w:t xml:space="preserve">Swedish &amp; English Language                                                                                                                                             </w:t>
      </w:r>
      <w:r w:rsidR="007F4807">
        <w:rPr>
          <w:rFonts w:asciiTheme="majorBidi" w:hAnsiTheme="majorBidi" w:cstheme="majorBidi"/>
          <w:i/>
          <w:sz w:val="18"/>
          <w:szCs w:val="18"/>
          <w:lang w:val="de-DE"/>
        </w:rPr>
        <w:t xml:space="preserve">   </w:t>
      </w:r>
      <w:r>
        <w:rPr>
          <w:rFonts w:asciiTheme="majorBidi" w:hAnsiTheme="majorBidi" w:cstheme="majorBidi"/>
          <w:i/>
          <w:sz w:val="18"/>
          <w:szCs w:val="18"/>
          <w:lang w:val="de-DE"/>
        </w:rPr>
        <w:t xml:space="preserve">   </w:t>
      </w:r>
      <w:r>
        <w:rPr>
          <w:rFonts w:asciiTheme="majorBidi" w:hAnsiTheme="majorBidi" w:cstheme="majorBidi"/>
          <w:sz w:val="18"/>
          <w:szCs w:val="18"/>
          <w:lang w:val="de-DE"/>
        </w:rPr>
        <w:t>May 2019</w:t>
      </w:r>
    </w:p>
    <w:p w14:paraId="391D4B02" w14:textId="513A6A56" w:rsidR="00AD412E" w:rsidRDefault="00AD412E" w:rsidP="00AD412E">
      <w:pPr>
        <w:pStyle w:val="ResumeAlignRight"/>
        <w:tabs>
          <w:tab w:val="left" w:pos="360"/>
        </w:tabs>
        <w:spacing w:after="40"/>
        <w:rPr>
          <w:rFonts w:asciiTheme="majorBidi" w:hAnsiTheme="majorBidi" w:cstheme="majorBidi"/>
          <w:b/>
          <w:sz w:val="18"/>
          <w:szCs w:val="18"/>
        </w:rPr>
      </w:pPr>
    </w:p>
    <w:p w14:paraId="490E55DC" w14:textId="111A3109" w:rsidR="00641546" w:rsidRDefault="00641546" w:rsidP="00641546">
      <w:pPr>
        <w:pStyle w:val="ResumeAlignRight"/>
        <w:tabs>
          <w:tab w:val="left" w:pos="360"/>
        </w:tabs>
        <w:spacing w:after="40"/>
        <w:rPr>
          <w:rFonts w:asciiTheme="majorBidi" w:hAnsiTheme="majorBidi" w:cstheme="majorBidi"/>
          <w:b/>
          <w:sz w:val="18"/>
          <w:szCs w:val="18"/>
        </w:rPr>
      </w:pPr>
      <w:r>
        <w:rPr>
          <w:rFonts w:asciiTheme="majorBidi" w:hAnsiTheme="majorBidi" w:cstheme="majorBidi"/>
          <w:b/>
          <w:sz w:val="18"/>
          <w:szCs w:val="18"/>
        </w:rPr>
        <w:t>Education International school                                                                                                                                         Riyadh, KSA</w:t>
      </w:r>
    </w:p>
    <w:p w14:paraId="0E08E4BC" w14:textId="08452BDA" w:rsidR="00641546" w:rsidRPr="00641546" w:rsidRDefault="00641546" w:rsidP="00641546">
      <w:pPr>
        <w:pStyle w:val="ResumeAlignRight"/>
        <w:tabs>
          <w:tab w:val="left" w:pos="360"/>
        </w:tabs>
        <w:spacing w:after="40"/>
        <w:rPr>
          <w:rFonts w:asciiTheme="majorBidi" w:hAnsiTheme="majorBidi" w:cstheme="majorBidi"/>
          <w:i/>
          <w:sz w:val="18"/>
          <w:szCs w:val="18"/>
          <w:lang w:val="de-DE"/>
        </w:rPr>
      </w:pPr>
      <w:r>
        <w:rPr>
          <w:rFonts w:asciiTheme="majorBidi" w:hAnsiTheme="majorBidi" w:cstheme="majorBidi"/>
          <w:i/>
          <w:sz w:val="18"/>
          <w:szCs w:val="18"/>
          <w:lang w:val="de-DE"/>
        </w:rPr>
        <w:t xml:space="preserve">High School Diploma                                                                                                                                                                 </w:t>
      </w:r>
      <w:r>
        <w:rPr>
          <w:rFonts w:asciiTheme="majorBidi" w:hAnsiTheme="majorBidi" w:cstheme="majorBidi"/>
          <w:sz w:val="18"/>
          <w:szCs w:val="18"/>
        </w:rPr>
        <w:t>Jun 2018</w:t>
      </w:r>
    </w:p>
    <w:p w14:paraId="06FCB3DB" w14:textId="77777777" w:rsidR="00C56534" w:rsidRPr="00741E00" w:rsidRDefault="00C56534" w:rsidP="00C56534">
      <w:pPr>
        <w:pStyle w:val="ResumeAlignRight"/>
        <w:tabs>
          <w:tab w:val="left" w:pos="360"/>
        </w:tabs>
        <w:spacing w:after="40"/>
        <w:rPr>
          <w:rFonts w:asciiTheme="majorBidi" w:hAnsiTheme="majorBidi" w:cstheme="majorBidi"/>
          <w:b/>
          <w:sz w:val="18"/>
          <w:szCs w:val="18"/>
        </w:rPr>
      </w:pPr>
    </w:p>
    <w:p w14:paraId="7E58C128" w14:textId="3FD18CA8" w:rsidR="00E7137C" w:rsidRPr="00633D9A" w:rsidRDefault="005F7D6F" w:rsidP="008E7DB5">
      <w:pPr>
        <w:pStyle w:val="ResumeAlignRight"/>
        <w:pBdr>
          <w:bottom w:val="single" w:sz="4" w:space="1" w:color="auto"/>
        </w:pBdr>
        <w:tabs>
          <w:tab w:val="left" w:pos="360"/>
        </w:tabs>
        <w:spacing w:after="40"/>
        <w:rPr>
          <w:rFonts w:asciiTheme="majorBidi" w:hAnsiTheme="majorBidi" w:cstheme="majorBidi"/>
          <w:b/>
          <w:sz w:val="20"/>
          <w:szCs w:val="20"/>
        </w:rPr>
      </w:pPr>
      <w:r w:rsidRPr="00633D9A">
        <w:rPr>
          <w:rFonts w:asciiTheme="majorBidi" w:hAnsiTheme="majorBidi" w:cstheme="majorBidi"/>
          <w:b/>
          <w:sz w:val="20"/>
          <w:szCs w:val="20"/>
        </w:rPr>
        <w:t>LANGUAGES &amp; SKILLS</w:t>
      </w:r>
    </w:p>
    <w:p w14:paraId="207EBBD0" w14:textId="28D30542" w:rsidR="00641D09" w:rsidRPr="005F7D6F" w:rsidRDefault="005F7D6F" w:rsidP="002E0796">
      <w:pPr>
        <w:pStyle w:val="ResumeAlignRight"/>
        <w:spacing w:after="40"/>
        <w:rPr>
          <w:rFonts w:asciiTheme="majorBidi" w:hAnsiTheme="majorBidi" w:cstheme="majorBidi"/>
          <w:sz w:val="18"/>
          <w:szCs w:val="18"/>
        </w:rPr>
      </w:pPr>
      <w:r w:rsidRPr="005F7D6F">
        <w:rPr>
          <w:rFonts w:asciiTheme="majorBidi" w:hAnsiTheme="majorBidi" w:cstheme="majorBidi"/>
          <w:b/>
          <w:sz w:val="18"/>
          <w:szCs w:val="18"/>
        </w:rPr>
        <w:t>Languages</w:t>
      </w:r>
      <w:r w:rsidR="00003EB1" w:rsidRPr="005F7D6F">
        <w:rPr>
          <w:rFonts w:asciiTheme="majorBidi" w:hAnsiTheme="majorBidi" w:cstheme="majorBidi"/>
          <w:b/>
          <w:sz w:val="18"/>
          <w:szCs w:val="18"/>
        </w:rPr>
        <w:t>:</w:t>
      </w:r>
      <w:r w:rsidR="00003EB1" w:rsidRPr="005F7D6F">
        <w:rPr>
          <w:rFonts w:asciiTheme="majorBidi" w:hAnsiTheme="majorBidi" w:cstheme="majorBidi"/>
          <w:sz w:val="18"/>
          <w:szCs w:val="18"/>
        </w:rPr>
        <w:t xml:space="preserve"> </w:t>
      </w:r>
      <w:r w:rsidR="007D51D4">
        <w:rPr>
          <w:rFonts w:asciiTheme="majorBidi" w:hAnsiTheme="majorBidi" w:cstheme="majorBidi"/>
          <w:sz w:val="18"/>
          <w:szCs w:val="18"/>
        </w:rPr>
        <w:t>Swedish</w:t>
      </w:r>
      <w:r w:rsidR="00003EB1" w:rsidRPr="005F7D6F">
        <w:rPr>
          <w:rFonts w:asciiTheme="majorBidi" w:hAnsiTheme="majorBidi" w:cstheme="majorBidi"/>
          <w:sz w:val="18"/>
          <w:szCs w:val="18"/>
        </w:rPr>
        <w:t xml:space="preserve"> [</w:t>
      </w:r>
      <w:r w:rsidR="007D51D4">
        <w:rPr>
          <w:rFonts w:asciiTheme="majorBidi" w:hAnsiTheme="majorBidi" w:cstheme="majorBidi"/>
          <w:sz w:val="18"/>
          <w:szCs w:val="18"/>
        </w:rPr>
        <w:t>A2</w:t>
      </w:r>
      <w:r w:rsidR="00003EB1" w:rsidRPr="005F7D6F">
        <w:rPr>
          <w:rFonts w:asciiTheme="majorBidi" w:hAnsiTheme="majorBidi" w:cstheme="majorBidi"/>
          <w:sz w:val="18"/>
          <w:szCs w:val="18"/>
        </w:rPr>
        <w:t>]</w:t>
      </w:r>
      <w:r w:rsidR="002E0796" w:rsidRPr="005F7D6F">
        <w:rPr>
          <w:rFonts w:asciiTheme="majorBidi" w:hAnsiTheme="majorBidi" w:cstheme="majorBidi"/>
          <w:sz w:val="18"/>
          <w:szCs w:val="18"/>
        </w:rPr>
        <w:t xml:space="preserve">, </w:t>
      </w:r>
      <w:r w:rsidR="008B7BB4" w:rsidRPr="005F7D6F">
        <w:rPr>
          <w:rFonts w:asciiTheme="majorBidi" w:hAnsiTheme="majorBidi" w:cstheme="majorBidi"/>
          <w:sz w:val="18"/>
          <w:szCs w:val="18"/>
        </w:rPr>
        <w:t>English</w:t>
      </w:r>
      <w:r w:rsidR="005A7E86" w:rsidRPr="005F7D6F">
        <w:rPr>
          <w:rFonts w:asciiTheme="majorBidi" w:hAnsiTheme="majorBidi" w:cstheme="majorBidi"/>
          <w:sz w:val="18"/>
          <w:szCs w:val="18"/>
        </w:rPr>
        <w:t xml:space="preserve"> [</w:t>
      </w:r>
      <w:r w:rsidR="007D51D4">
        <w:rPr>
          <w:rFonts w:asciiTheme="majorBidi" w:hAnsiTheme="majorBidi" w:cstheme="majorBidi"/>
          <w:sz w:val="18"/>
          <w:szCs w:val="18"/>
        </w:rPr>
        <w:t>professional</w:t>
      </w:r>
      <w:r w:rsidR="005A7E86" w:rsidRPr="005F7D6F">
        <w:rPr>
          <w:rFonts w:asciiTheme="majorBidi" w:hAnsiTheme="majorBidi" w:cstheme="majorBidi"/>
          <w:sz w:val="18"/>
          <w:szCs w:val="18"/>
        </w:rPr>
        <w:t>]</w:t>
      </w:r>
      <w:r w:rsidR="002E0796" w:rsidRPr="005F7D6F">
        <w:rPr>
          <w:rFonts w:asciiTheme="majorBidi" w:hAnsiTheme="majorBidi" w:cstheme="majorBidi"/>
          <w:sz w:val="18"/>
          <w:szCs w:val="18"/>
        </w:rPr>
        <w:t>, Arabi</w:t>
      </w:r>
      <w:r w:rsidRPr="005F7D6F">
        <w:rPr>
          <w:rFonts w:asciiTheme="majorBidi" w:hAnsiTheme="majorBidi" w:cstheme="majorBidi"/>
          <w:sz w:val="18"/>
          <w:szCs w:val="18"/>
        </w:rPr>
        <w:t>c</w:t>
      </w:r>
      <w:r w:rsidR="002E0796" w:rsidRPr="005F7D6F">
        <w:rPr>
          <w:rFonts w:asciiTheme="majorBidi" w:hAnsiTheme="majorBidi" w:cstheme="majorBidi"/>
          <w:sz w:val="18"/>
          <w:szCs w:val="18"/>
        </w:rPr>
        <w:t xml:space="preserve"> [</w:t>
      </w:r>
      <w:r w:rsidRPr="005F7D6F">
        <w:rPr>
          <w:rFonts w:asciiTheme="majorBidi" w:hAnsiTheme="majorBidi" w:cstheme="majorBidi"/>
          <w:sz w:val="18"/>
          <w:szCs w:val="18"/>
        </w:rPr>
        <w:t>mother tongue</w:t>
      </w:r>
      <w:r w:rsidR="002E0796" w:rsidRPr="005F7D6F">
        <w:rPr>
          <w:rFonts w:asciiTheme="majorBidi" w:hAnsiTheme="majorBidi" w:cstheme="majorBidi"/>
          <w:sz w:val="18"/>
          <w:szCs w:val="18"/>
        </w:rPr>
        <w:t>]</w:t>
      </w:r>
    </w:p>
    <w:p w14:paraId="44BF3DB2" w14:textId="5F0BD840" w:rsidR="00A8647D" w:rsidRPr="005F7D6F" w:rsidRDefault="006A0384" w:rsidP="00641D09">
      <w:pPr>
        <w:pStyle w:val="ResumeAlignRight"/>
        <w:spacing w:after="40"/>
        <w:rPr>
          <w:rFonts w:asciiTheme="majorBidi" w:hAnsiTheme="majorBidi" w:cstheme="majorBidi"/>
          <w:sz w:val="22"/>
          <w:szCs w:val="22"/>
        </w:rPr>
      </w:pPr>
      <w:r w:rsidRPr="005F7D6F">
        <w:rPr>
          <w:rFonts w:asciiTheme="majorBidi" w:hAnsiTheme="majorBidi" w:cstheme="majorBidi"/>
          <w:b/>
          <w:sz w:val="18"/>
          <w:szCs w:val="18"/>
        </w:rPr>
        <w:t>Skills</w:t>
      </w:r>
      <w:r w:rsidR="00D71D20" w:rsidRPr="005F7D6F">
        <w:rPr>
          <w:rFonts w:asciiTheme="majorBidi" w:hAnsiTheme="majorBidi" w:cstheme="majorBidi"/>
          <w:b/>
          <w:sz w:val="18"/>
          <w:szCs w:val="18"/>
        </w:rPr>
        <w:t>:</w:t>
      </w:r>
      <w:r w:rsidR="00D71D20" w:rsidRPr="005F7D6F">
        <w:rPr>
          <w:rFonts w:asciiTheme="majorBidi" w:hAnsiTheme="majorBidi" w:cstheme="majorBidi"/>
          <w:sz w:val="18"/>
          <w:szCs w:val="18"/>
        </w:rPr>
        <w:t xml:space="preserve"> </w:t>
      </w:r>
      <w:r w:rsidR="00641D09" w:rsidRPr="005F7D6F">
        <w:rPr>
          <w:rFonts w:asciiTheme="majorBidi" w:hAnsiTheme="majorBidi" w:cstheme="majorBidi"/>
          <w:sz w:val="18"/>
          <w:szCs w:val="18"/>
        </w:rPr>
        <w:t>Microsoft Office,</w:t>
      </w:r>
      <w:r w:rsidR="007D51D4">
        <w:rPr>
          <w:rFonts w:asciiTheme="majorBidi" w:hAnsiTheme="majorBidi" w:cstheme="majorBidi"/>
          <w:sz w:val="18"/>
          <w:szCs w:val="18"/>
        </w:rPr>
        <w:t xml:space="preserve"> Oracle Accounting System</w:t>
      </w:r>
      <w:r w:rsidR="00641D09" w:rsidRPr="005F7D6F">
        <w:rPr>
          <w:rFonts w:asciiTheme="majorBidi" w:hAnsiTheme="majorBidi" w:cstheme="majorBidi"/>
          <w:sz w:val="18"/>
          <w:szCs w:val="18"/>
        </w:rPr>
        <w:t>, IFRS,</w:t>
      </w:r>
      <w:r w:rsidR="007D51D4">
        <w:rPr>
          <w:rFonts w:asciiTheme="majorBidi" w:hAnsiTheme="majorBidi" w:cstheme="majorBidi"/>
          <w:sz w:val="18"/>
          <w:szCs w:val="18"/>
        </w:rPr>
        <w:t xml:space="preserve"> </w:t>
      </w:r>
      <w:r w:rsidR="00641D09" w:rsidRPr="005F7D6F">
        <w:rPr>
          <w:rFonts w:asciiTheme="majorBidi" w:hAnsiTheme="majorBidi" w:cstheme="majorBidi"/>
          <w:sz w:val="18"/>
          <w:szCs w:val="18"/>
        </w:rPr>
        <w:t xml:space="preserve">US-GAAP, </w:t>
      </w:r>
      <w:r w:rsidR="005F7D6F" w:rsidRPr="005F7D6F">
        <w:rPr>
          <w:rFonts w:asciiTheme="majorBidi" w:hAnsiTheme="majorBidi" w:cstheme="majorBidi"/>
          <w:sz w:val="18"/>
          <w:szCs w:val="18"/>
        </w:rPr>
        <w:t>Ability to work in a team, resistance to stress and resilience, ability to take criticism and willingness to learn, problem-solving skills and analytical thinking skills.</w:t>
      </w:r>
    </w:p>
    <w:sectPr w:rsidR="00A8647D" w:rsidRPr="005F7D6F" w:rsidSect="00C56534">
      <w:pgSz w:w="12240" w:h="15840"/>
      <w:pgMar w:top="567" w:right="1077" w:bottom="567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F469B" w14:textId="77777777" w:rsidR="00535C77" w:rsidRDefault="00535C77">
      <w:r>
        <w:separator/>
      </w:r>
    </w:p>
  </w:endnote>
  <w:endnote w:type="continuationSeparator" w:id="0">
    <w:p w14:paraId="60440C29" w14:textId="77777777" w:rsidR="00535C77" w:rsidRDefault="00535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8B780" w14:textId="77777777" w:rsidR="00535C77" w:rsidRDefault="00535C77">
      <w:r>
        <w:separator/>
      </w:r>
    </w:p>
  </w:footnote>
  <w:footnote w:type="continuationSeparator" w:id="0">
    <w:p w14:paraId="405C583E" w14:textId="77777777" w:rsidR="00535C77" w:rsidRDefault="00535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617EA"/>
    <w:multiLevelType w:val="hybridMultilevel"/>
    <w:tmpl w:val="6194F6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A5C85"/>
    <w:multiLevelType w:val="hybridMultilevel"/>
    <w:tmpl w:val="5096DB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9E20DEF"/>
    <w:multiLevelType w:val="hybridMultilevel"/>
    <w:tmpl w:val="6BCAC1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32147C"/>
    <w:multiLevelType w:val="hybridMultilevel"/>
    <w:tmpl w:val="5DF888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4391B"/>
    <w:multiLevelType w:val="hybridMultilevel"/>
    <w:tmpl w:val="BE16D88C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A5A00"/>
    <w:multiLevelType w:val="hybridMultilevel"/>
    <w:tmpl w:val="140A30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D5C27"/>
    <w:multiLevelType w:val="hybridMultilevel"/>
    <w:tmpl w:val="09C650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D03CD5"/>
    <w:multiLevelType w:val="hybridMultilevel"/>
    <w:tmpl w:val="DBE21E9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0D04C2"/>
    <w:multiLevelType w:val="hybridMultilevel"/>
    <w:tmpl w:val="5232ADAA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11665466">
    <w:abstractNumId w:val="8"/>
  </w:num>
  <w:num w:numId="2" w16cid:durableId="1144079897">
    <w:abstractNumId w:val="4"/>
  </w:num>
  <w:num w:numId="3" w16cid:durableId="547841645">
    <w:abstractNumId w:val="1"/>
  </w:num>
  <w:num w:numId="4" w16cid:durableId="1289387596">
    <w:abstractNumId w:val="6"/>
  </w:num>
  <w:num w:numId="5" w16cid:durableId="1987473764">
    <w:abstractNumId w:val="7"/>
  </w:num>
  <w:num w:numId="6" w16cid:durableId="1979146801">
    <w:abstractNumId w:val="3"/>
  </w:num>
  <w:num w:numId="7" w16cid:durableId="146359080">
    <w:abstractNumId w:val="0"/>
  </w:num>
  <w:num w:numId="8" w16cid:durableId="1628245290">
    <w:abstractNumId w:val="2"/>
  </w:num>
  <w:num w:numId="9" w16cid:durableId="3192363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21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DU3NTA3szQCAiUdpeDU4uLM/DyQAuNaAFqiF+MsAAAA"/>
  </w:docVars>
  <w:rsids>
    <w:rsidRoot w:val="00FF1314"/>
    <w:rsid w:val="00003EB1"/>
    <w:rsid w:val="000116A9"/>
    <w:rsid w:val="000138AC"/>
    <w:rsid w:val="00020CC4"/>
    <w:rsid w:val="00036A2D"/>
    <w:rsid w:val="00071171"/>
    <w:rsid w:val="00071AB9"/>
    <w:rsid w:val="00082D9A"/>
    <w:rsid w:val="00083964"/>
    <w:rsid w:val="0009369A"/>
    <w:rsid w:val="000A1714"/>
    <w:rsid w:val="000A35B7"/>
    <w:rsid w:val="000A4785"/>
    <w:rsid w:val="000B1E21"/>
    <w:rsid w:val="000C6D6C"/>
    <w:rsid w:val="000E0988"/>
    <w:rsid w:val="000E5F30"/>
    <w:rsid w:val="000F5FF8"/>
    <w:rsid w:val="00106541"/>
    <w:rsid w:val="0013333C"/>
    <w:rsid w:val="00137332"/>
    <w:rsid w:val="001670CB"/>
    <w:rsid w:val="00184144"/>
    <w:rsid w:val="0018476A"/>
    <w:rsid w:val="00185CD2"/>
    <w:rsid w:val="0019316F"/>
    <w:rsid w:val="001957D7"/>
    <w:rsid w:val="001A44D4"/>
    <w:rsid w:val="001A4991"/>
    <w:rsid w:val="001A5368"/>
    <w:rsid w:val="001A7765"/>
    <w:rsid w:val="001B541A"/>
    <w:rsid w:val="001D2CD3"/>
    <w:rsid w:val="001F5B53"/>
    <w:rsid w:val="002027E2"/>
    <w:rsid w:val="0020536A"/>
    <w:rsid w:val="0021475C"/>
    <w:rsid w:val="00216C46"/>
    <w:rsid w:val="00221405"/>
    <w:rsid w:val="00251FA9"/>
    <w:rsid w:val="00257DFF"/>
    <w:rsid w:val="002709FE"/>
    <w:rsid w:val="00282EE6"/>
    <w:rsid w:val="002841ED"/>
    <w:rsid w:val="00286FD6"/>
    <w:rsid w:val="00296105"/>
    <w:rsid w:val="002D1904"/>
    <w:rsid w:val="002E0796"/>
    <w:rsid w:val="002E35D3"/>
    <w:rsid w:val="002E479F"/>
    <w:rsid w:val="002F10F0"/>
    <w:rsid w:val="002F4160"/>
    <w:rsid w:val="002F6917"/>
    <w:rsid w:val="00302179"/>
    <w:rsid w:val="003022AB"/>
    <w:rsid w:val="00306DCB"/>
    <w:rsid w:val="00317D8C"/>
    <w:rsid w:val="003427EC"/>
    <w:rsid w:val="00344FF0"/>
    <w:rsid w:val="00354A21"/>
    <w:rsid w:val="00355F66"/>
    <w:rsid w:val="00356A27"/>
    <w:rsid w:val="003753B6"/>
    <w:rsid w:val="00387715"/>
    <w:rsid w:val="00396C4D"/>
    <w:rsid w:val="003A5400"/>
    <w:rsid w:val="003B5BE8"/>
    <w:rsid w:val="003C7ABC"/>
    <w:rsid w:val="003D487B"/>
    <w:rsid w:val="003E3CE7"/>
    <w:rsid w:val="003F4D3C"/>
    <w:rsid w:val="003F4FE8"/>
    <w:rsid w:val="00407FBC"/>
    <w:rsid w:val="004123AC"/>
    <w:rsid w:val="00412B92"/>
    <w:rsid w:val="00420E25"/>
    <w:rsid w:val="004234C3"/>
    <w:rsid w:val="00454184"/>
    <w:rsid w:val="00454A55"/>
    <w:rsid w:val="00460FA3"/>
    <w:rsid w:val="00471ED5"/>
    <w:rsid w:val="00476904"/>
    <w:rsid w:val="00481650"/>
    <w:rsid w:val="00486223"/>
    <w:rsid w:val="004C247C"/>
    <w:rsid w:val="004D0187"/>
    <w:rsid w:val="004D3C76"/>
    <w:rsid w:val="004E2A56"/>
    <w:rsid w:val="00500101"/>
    <w:rsid w:val="005110EF"/>
    <w:rsid w:val="005116B3"/>
    <w:rsid w:val="00535C77"/>
    <w:rsid w:val="005449BE"/>
    <w:rsid w:val="005456BA"/>
    <w:rsid w:val="005465C8"/>
    <w:rsid w:val="00554565"/>
    <w:rsid w:val="00581E96"/>
    <w:rsid w:val="00584767"/>
    <w:rsid w:val="00584EA5"/>
    <w:rsid w:val="00586FA6"/>
    <w:rsid w:val="00587AAA"/>
    <w:rsid w:val="00587E09"/>
    <w:rsid w:val="005957F3"/>
    <w:rsid w:val="005966EC"/>
    <w:rsid w:val="005A7E86"/>
    <w:rsid w:val="005B0FDB"/>
    <w:rsid w:val="005C1DF4"/>
    <w:rsid w:val="005D3A39"/>
    <w:rsid w:val="005F548E"/>
    <w:rsid w:val="005F7D6F"/>
    <w:rsid w:val="006050F6"/>
    <w:rsid w:val="00607ACA"/>
    <w:rsid w:val="00613DFD"/>
    <w:rsid w:val="006202A8"/>
    <w:rsid w:val="00632FB0"/>
    <w:rsid w:val="00633D9A"/>
    <w:rsid w:val="006353C5"/>
    <w:rsid w:val="00641546"/>
    <w:rsid w:val="00641D09"/>
    <w:rsid w:val="00670973"/>
    <w:rsid w:val="006766D4"/>
    <w:rsid w:val="006820D9"/>
    <w:rsid w:val="00693DAD"/>
    <w:rsid w:val="00697F98"/>
    <w:rsid w:val="006A0384"/>
    <w:rsid w:val="006A4099"/>
    <w:rsid w:val="006A5CE4"/>
    <w:rsid w:val="006B5077"/>
    <w:rsid w:val="006C15A9"/>
    <w:rsid w:val="006E4F79"/>
    <w:rsid w:val="006F697C"/>
    <w:rsid w:val="00705DA0"/>
    <w:rsid w:val="00712F91"/>
    <w:rsid w:val="00721D00"/>
    <w:rsid w:val="007337B1"/>
    <w:rsid w:val="00740599"/>
    <w:rsid w:val="00741E00"/>
    <w:rsid w:val="0074589A"/>
    <w:rsid w:val="0074684B"/>
    <w:rsid w:val="00751BA0"/>
    <w:rsid w:val="00753D79"/>
    <w:rsid w:val="007541E9"/>
    <w:rsid w:val="00780EF2"/>
    <w:rsid w:val="00784CC1"/>
    <w:rsid w:val="007914B4"/>
    <w:rsid w:val="007A0034"/>
    <w:rsid w:val="007B1F7E"/>
    <w:rsid w:val="007B432C"/>
    <w:rsid w:val="007D51D4"/>
    <w:rsid w:val="007D53B0"/>
    <w:rsid w:val="007F4807"/>
    <w:rsid w:val="00812A82"/>
    <w:rsid w:val="00820D5D"/>
    <w:rsid w:val="0082567A"/>
    <w:rsid w:val="008346D8"/>
    <w:rsid w:val="00837785"/>
    <w:rsid w:val="0084051A"/>
    <w:rsid w:val="00842C15"/>
    <w:rsid w:val="00846C6E"/>
    <w:rsid w:val="00847432"/>
    <w:rsid w:val="00864C6E"/>
    <w:rsid w:val="008653FE"/>
    <w:rsid w:val="00865585"/>
    <w:rsid w:val="00867BB6"/>
    <w:rsid w:val="008701FD"/>
    <w:rsid w:val="0087141A"/>
    <w:rsid w:val="008962F3"/>
    <w:rsid w:val="008A3D7E"/>
    <w:rsid w:val="008B4FAC"/>
    <w:rsid w:val="008B5E04"/>
    <w:rsid w:val="008B7BB4"/>
    <w:rsid w:val="008E7DB5"/>
    <w:rsid w:val="008F0CE6"/>
    <w:rsid w:val="008F2C40"/>
    <w:rsid w:val="008F4566"/>
    <w:rsid w:val="008F4FE8"/>
    <w:rsid w:val="009058A7"/>
    <w:rsid w:val="00924B7A"/>
    <w:rsid w:val="0093203E"/>
    <w:rsid w:val="009335E2"/>
    <w:rsid w:val="0096007A"/>
    <w:rsid w:val="00965971"/>
    <w:rsid w:val="009659EC"/>
    <w:rsid w:val="009716C0"/>
    <w:rsid w:val="00971F1C"/>
    <w:rsid w:val="00984949"/>
    <w:rsid w:val="009A26D0"/>
    <w:rsid w:val="009B0E71"/>
    <w:rsid w:val="009E6A85"/>
    <w:rsid w:val="009F3B83"/>
    <w:rsid w:val="009F6C57"/>
    <w:rsid w:val="00A20ED7"/>
    <w:rsid w:val="00A27349"/>
    <w:rsid w:val="00A30C5F"/>
    <w:rsid w:val="00A31441"/>
    <w:rsid w:val="00A3687D"/>
    <w:rsid w:val="00A703B7"/>
    <w:rsid w:val="00A8114A"/>
    <w:rsid w:val="00A84434"/>
    <w:rsid w:val="00A8647D"/>
    <w:rsid w:val="00A90523"/>
    <w:rsid w:val="00A95196"/>
    <w:rsid w:val="00A96EF0"/>
    <w:rsid w:val="00AB36F5"/>
    <w:rsid w:val="00AB4FA1"/>
    <w:rsid w:val="00AD412E"/>
    <w:rsid w:val="00AE028B"/>
    <w:rsid w:val="00AE3DED"/>
    <w:rsid w:val="00AF3F66"/>
    <w:rsid w:val="00B052AF"/>
    <w:rsid w:val="00B075B3"/>
    <w:rsid w:val="00B07958"/>
    <w:rsid w:val="00B1129A"/>
    <w:rsid w:val="00B169AF"/>
    <w:rsid w:val="00B269FC"/>
    <w:rsid w:val="00B41E56"/>
    <w:rsid w:val="00B531E7"/>
    <w:rsid w:val="00B613F3"/>
    <w:rsid w:val="00B71685"/>
    <w:rsid w:val="00B745E0"/>
    <w:rsid w:val="00B76365"/>
    <w:rsid w:val="00BA04FC"/>
    <w:rsid w:val="00BA5D19"/>
    <w:rsid w:val="00BB7279"/>
    <w:rsid w:val="00BB73F6"/>
    <w:rsid w:val="00BD3FCA"/>
    <w:rsid w:val="00BE64EE"/>
    <w:rsid w:val="00C16856"/>
    <w:rsid w:val="00C16E48"/>
    <w:rsid w:val="00C234C8"/>
    <w:rsid w:val="00C40C6D"/>
    <w:rsid w:val="00C55D2C"/>
    <w:rsid w:val="00C56534"/>
    <w:rsid w:val="00C56BD9"/>
    <w:rsid w:val="00C751C9"/>
    <w:rsid w:val="00C77A50"/>
    <w:rsid w:val="00C83E6F"/>
    <w:rsid w:val="00C875EA"/>
    <w:rsid w:val="00C90842"/>
    <w:rsid w:val="00C934CD"/>
    <w:rsid w:val="00C975CD"/>
    <w:rsid w:val="00CA05A9"/>
    <w:rsid w:val="00CA5DFD"/>
    <w:rsid w:val="00CA6456"/>
    <w:rsid w:val="00CB16A6"/>
    <w:rsid w:val="00CB2738"/>
    <w:rsid w:val="00CB538E"/>
    <w:rsid w:val="00CB64E5"/>
    <w:rsid w:val="00CC0D47"/>
    <w:rsid w:val="00CD4E14"/>
    <w:rsid w:val="00CD5116"/>
    <w:rsid w:val="00CE5487"/>
    <w:rsid w:val="00CF4A8C"/>
    <w:rsid w:val="00D030BD"/>
    <w:rsid w:val="00D06C0F"/>
    <w:rsid w:val="00D34602"/>
    <w:rsid w:val="00D35B4C"/>
    <w:rsid w:val="00D71D20"/>
    <w:rsid w:val="00D8713B"/>
    <w:rsid w:val="00D91FBF"/>
    <w:rsid w:val="00D9446E"/>
    <w:rsid w:val="00DB3007"/>
    <w:rsid w:val="00DC42BB"/>
    <w:rsid w:val="00DF3B62"/>
    <w:rsid w:val="00E060E8"/>
    <w:rsid w:val="00E21F10"/>
    <w:rsid w:val="00E2382F"/>
    <w:rsid w:val="00E2433B"/>
    <w:rsid w:val="00E34551"/>
    <w:rsid w:val="00E50CF0"/>
    <w:rsid w:val="00E549B5"/>
    <w:rsid w:val="00E7137C"/>
    <w:rsid w:val="00E7716F"/>
    <w:rsid w:val="00E93622"/>
    <w:rsid w:val="00EB2D52"/>
    <w:rsid w:val="00EC72B8"/>
    <w:rsid w:val="00ED2EB0"/>
    <w:rsid w:val="00ED6DB9"/>
    <w:rsid w:val="00EE0011"/>
    <w:rsid w:val="00EF3B9B"/>
    <w:rsid w:val="00F137C6"/>
    <w:rsid w:val="00F23EC7"/>
    <w:rsid w:val="00F35031"/>
    <w:rsid w:val="00F37176"/>
    <w:rsid w:val="00F602BA"/>
    <w:rsid w:val="00F60F24"/>
    <w:rsid w:val="00F620C0"/>
    <w:rsid w:val="00F72284"/>
    <w:rsid w:val="00F97027"/>
    <w:rsid w:val="00FA4324"/>
    <w:rsid w:val="00FB5F14"/>
    <w:rsid w:val="00FC553F"/>
    <w:rsid w:val="00FD1953"/>
    <w:rsid w:val="00FD387A"/>
    <w:rsid w:val="00FE3EA4"/>
    <w:rsid w:val="00FF0D9B"/>
    <w:rsid w:val="00FF1314"/>
    <w:rsid w:val="00FF4E3D"/>
    <w:rsid w:val="2383A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C82F4B"/>
  <w15:docId w15:val="{3F8A9A87-6C78-4D2D-A59A-72E2B5C2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54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4A5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4A55"/>
    <w:pPr>
      <w:tabs>
        <w:tab w:val="center" w:pos="4320"/>
        <w:tab w:val="right" w:pos="8640"/>
      </w:tabs>
    </w:pPr>
  </w:style>
  <w:style w:type="paragraph" w:customStyle="1" w:styleId="ResumeAlignRight">
    <w:name w:val="Resume Align Right"/>
    <w:basedOn w:val="Normal"/>
    <w:rsid w:val="00C234C8"/>
    <w:pPr>
      <w:tabs>
        <w:tab w:val="right" w:pos="10080"/>
      </w:tabs>
    </w:pPr>
  </w:style>
  <w:style w:type="character" w:styleId="Hyperlink">
    <w:name w:val="Hyperlink"/>
    <w:basedOn w:val="DefaultParagraphFont"/>
    <w:uiPriority w:val="99"/>
    <w:semiHidden/>
    <w:unhideWhenUsed/>
    <w:rsid w:val="00A864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64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3F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3F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ivate Equity Resume Template - from Investment Banking</vt:lpstr>
    </vt:vector>
  </TitlesOfParts>
  <Company>Microsoft Corporation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Equity Resume Template - from Investment Banking</dc:title>
  <dc:subject/>
  <dc:creator>Mergers &amp; Inquisitions</dc:creator>
  <cp:keywords/>
  <dc:description/>
  <cp:lastModifiedBy>Abdulmajid Ahmad Hazim</cp:lastModifiedBy>
  <cp:revision>2</cp:revision>
  <cp:lastPrinted>2022-11-28T11:50:00Z</cp:lastPrinted>
  <dcterms:created xsi:type="dcterms:W3CDTF">2023-07-16T11:18:00Z</dcterms:created>
  <dcterms:modified xsi:type="dcterms:W3CDTF">2023-07-16T11:18:00Z</dcterms:modified>
</cp:coreProperties>
</file>